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2D9A" w:rsidRPr="001E6AF2" w:rsidRDefault="00932D9A" w:rsidP="00932D9A">
      <w:pPr>
        <w:pStyle w:val="NormalWeb"/>
        <w:spacing w:before="0" w:beforeAutospacing="0" w:after="0" w:afterAutospacing="0" w:line="480" w:lineRule="auto"/>
        <w:jc w:val="center"/>
        <w:rPr>
          <w:b/>
          <w:sz w:val="36"/>
          <w:szCs w:val="36"/>
          <w:u w:val="single"/>
        </w:rPr>
      </w:pPr>
      <w:bookmarkStart w:id="0" w:name="_GoBack"/>
      <w:bookmarkEnd w:id="0"/>
      <w:r w:rsidRPr="001E6AF2">
        <w:rPr>
          <w:b/>
          <w:sz w:val="36"/>
          <w:szCs w:val="36"/>
          <w:u w:val="single"/>
        </w:rPr>
        <w:t xml:space="preserve">Cinquain Poetry </w:t>
      </w:r>
    </w:p>
    <w:p w:rsidR="00932D9A" w:rsidRPr="00ED207E" w:rsidRDefault="00932D9A" w:rsidP="00932D9A">
      <w:pPr>
        <w:pStyle w:val="NormalWeb"/>
        <w:spacing w:before="0" w:beforeAutospacing="0" w:after="0" w:afterAutospacing="0" w:line="480" w:lineRule="auto"/>
      </w:pPr>
      <w:r w:rsidRPr="00ED207E">
        <w:t xml:space="preserve">A </w:t>
      </w:r>
      <w:r w:rsidRPr="00ED207E">
        <w:rPr>
          <w:rStyle w:val="Strong"/>
        </w:rPr>
        <w:t>cinquain</w:t>
      </w:r>
      <w:r w:rsidRPr="00ED207E">
        <w:t xml:space="preserve"> is an example of </w:t>
      </w:r>
      <w:hyperlink r:id="rId5" w:tgtFrame="_blank" w:history="1">
        <w:r w:rsidRPr="00ED207E">
          <w:rPr>
            <w:rStyle w:val="Hyperlink"/>
          </w:rPr>
          <w:t>shape poetry</w:t>
        </w:r>
      </w:hyperlink>
      <w:r w:rsidRPr="00ED207E">
        <w:t>. The word cinquain comes from the Latin root for “five.” Notice that the cinquain has five lines that follow this sequence:</w:t>
      </w:r>
    </w:p>
    <w:p w:rsidR="00932D9A" w:rsidRPr="00ED207E" w:rsidRDefault="00932D9A" w:rsidP="00932D9A">
      <w:pPr>
        <w:pStyle w:val="NormalWeb"/>
        <w:spacing w:line="480" w:lineRule="auto"/>
      </w:pPr>
      <w:r w:rsidRPr="00ED207E">
        <w:t>Here’s an example:</w:t>
      </w:r>
    </w:p>
    <w:p w:rsidR="00932D9A" w:rsidRPr="00ED207E" w:rsidRDefault="00932D9A" w:rsidP="00932D9A">
      <w:pPr>
        <w:pStyle w:val="NormalWeb"/>
        <w:spacing w:line="276" w:lineRule="auto"/>
        <w:jc w:val="center"/>
      </w:pPr>
      <w:r w:rsidRPr="00ED207E">
        <w:rPr>
          <w:rStyle w:val="Emphasis"/>
        </w:rPr>
        <w:t>Insect</w:t>
      </w:r>
      <w:r w:rsidRPr="00ED207E">
        <w:br/>
      </w:r>
      <w:r w:rsidRPr="00ED207E">
        <w:rPr>
          <w:rStyle w:val="Emphasis"/>
        </w:rPr>
        <w:t>Hidden, hungry</w:t>
      </w:r>
      <w:r w:rsidRPr="00ED207E">
        <w:br/>
      </w:r>
      <w:r w:rsidRPr="00ED207E">
        <w:rPr>
          <w:rStyle w:val="Emphasis"/>
        </w:rPr>
        <w:t>Preening, searching, stalking</w:t>
      </w:r>
      <w:r w:rsidRPr="00ED207E">
        <w:br/>
      </w:r>
      <w:r w:rsidRPr="00ED207E">
        <w:rPr>
          <w:rStyle w:val="Emphasis"/>
        </w:rPr>
        <w:t>Waits as if praying</w:t>
      </w:r>
      <w:r w:rsidRPr="00ED207E">
        <w:br/>
      </w:r>
      <w:r w:rsidRPr="00ED207E">
        <w:rPr>
          <w:rStyle w:val="Emphasis"/>
        </w:rPr>
        <w:t>Mantis</w:t>
      </w:r>
    </w:p>
    <w:p w:rsidR="00932D9A" w:rsidRPr="00ED207E" w:rsidRDefault="00932D9A" w:rsidP="00932D9A">
      <w:pPr>
        <w:pStyle w:val="Heading3"/>
        <w:rPr>
          <w:rFonts w:ascii="Times New Roman" w:hAnsi="Times New Roman" w:cs="Times New Roman"/>
          <w:color w:val="auto"/>
        </w:rPr>
      </w:pPr>
      <w:r w:rsidRPr="00932D9A">
        <w:rPr>
          <w:rFonts w:ascii="Times New Roman" w:hAnsi="Times New Roman" w:cs="Times New Roman"/>
          <w:b/>
          <w:color w:val="auto"/>
          <w:u w:val="single"/>
        </w:rPr>
        <w:t>Brainstorm First:</w:t>
      </w:r>
      <w:r w:rsidRPr="00ED207E">
        <w:rPr>
          <w:rFonts w:ascii="Times New Roman" w:hAnsi="Times New Roman" w:cs="Times New Roman"/>
          <w:color w:val="auto"/>
        </w:rPr>
        <w:br/>
        <w:t xml:space="preserve">Use the tips below to brainstorm on blank paper for different ideas. Then follow the directions to learn how to write a cinquain poem of your own. When possible, try to use </w:t>
      </w:r>
      <w:hyperlink r:id="rId6" w:tgtFrame="_blank" w:tooltip="5 fabulous features of children’s poetry" w:history="1">
        <w:r w:rsidRPr="00ED207E">
          <w:rPr>
            <w:rStyle w:val="Hyperlink"/>
            <w:rFonts w:ascii="Times New Roman" w:hAnsi="Times New Roman" w:cs="Times New Roman"/>
            <w:color w:val="auto"/>
          </w:rPr>
          <w:t>poetic devices like alliteration, onomatopoeia, or personification</w:t>
        </w:r>
      </w:hyperlink>
      <w:r w:rsidRPr="00ED207E">
        <w:rPr>
          <w:rFonts w:ascii="Times New Roman" w:hAnsi="Times New Roman" w:cs="Times New Roman"/>
          <w:color w:val="auto"/>
        </w:rPr>
        <w:t xml:space="preserve">. </w:t>
      </w:r>
      <w:r>
        <w:rPr>
          <w:rFonts w:ascii="Times New Roman" w:hAnsi="Times New Roman" w:cs="Times New Roman"/>
          <w:color w:val="auto"/>
        </w:rPr>
        <w:t>Since</w:t>
      </w:r>
      <w:r w:rsidRPr="00ED207E">
        <w:rPr>
          <w:rFonts w:ascii="Times New Roman" w:hAnsi="Times New Roman" w:cs="Times New Roman"/>
          <w:color w:val="auto"/>
        </w:rPr>
        <w:t xml:space="preserve"> the poem has a limited number of words, choose each word </w:t>
      </w:r>
      <w:r w:rsidRPr="00ED207E">
        <w:rPr>
          <w:rStyle w:val="Emphasis"/>
          <w:rFonts w:ascii="Times New Roman" w:hAnsi="Times New Roman" w:cs="Times New Roman"/>
          <w:color w:val="auto"/>
        </w:rPr>
        <w:t>carefully</w:t>
      </w:r>
      <w:r w:rsidRPr="00ED207E">
        <w:rPr>
          <w:rFonts w:ascii="Times New Roman" w:hAnsi="Times New Roman" w:cs="Times New Roman"/>
          <w:color w:val="auto"/>
        </w:rPr>
        <w:t>!</w:t>
      </w:r>
    </w:p>
    <w:p w:rsidR="00932D9A" w:rsidRPr="00ED207E" w:rsidRDefault="00932D9A" w:rsidP="00932D9A">
      <w:pPr>
        <w:pStyle w:val="NormalWeb"/>
        <w:spacing w:line="480" w:lineRule="auto"/>
      </w:pPr>
      <w:r w:rsidRPr="00ED207E">
        <w:rPr>
          <w:rStyle w:val="Strong"/>
        </w:rPr>
        <w:t>Word Pair Ideas: </w:t>
      </w:r>
      <w:r w:rsidRPr="00ED207E">
        <w:t>General topic / specific topic</w:t>
      </w:r>
    </w:p>
    <w:p w:rsidR="00932D9A" w:rsidRPr="00ED207E" w:rsidRDefault="00932D9A" w:rsidP="00932D9A">
      <w:pPr>
        <w:numPr>
          <w:ilvl w:val="0"/>
          <w:numId w:val="1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9A27DE">
        <w:rPr>
          <w:rStyle w:val="Strong"/>
          <w:rFonts w:ascii="Times New Roman" w:hAnsi="Times New Roman" w:cs="Times New Roman"/>
          <w:noProof/>
          <w:sz w:val="24"/>
          <w:szCs w:val="24"/>
        </w:rPr>
        <w:t>bird</w:t>
      </w:r>
      <w:r>
        <w:rPr>
          <w:rStyle w:val="Strong"/>
          <w:rFonts w:ascii="Times New Roman" w:hAnsi="Times New Roman" w:cs="Times New Roman"/>
          <w:noProof/>
          <w:sz w:val="24"/>
          <w:szCs w:val="24"/>
        </w:rPr>
        <w:t>/</w:t>
      </w:r>
      <w:r w:rsidRPr="009A27DE">
        <w:rPr>
          <w:rStyle w:val="Strong"/>
          <w:rFonts w:ascii="Times New Roman" w:hAnsi="Times New Roman" w:cs="Times New Roman"/>
          <w:noProof/>
          <w:sz w:val="24"/>
          <w:szCs w:val="24"/>
        </w:rPr>
        <w:t>parrot</w:t>
      </w:r>
      <w:r w:rsidRPr="00ED207E">
        <w:rPr>
          <w:rFonts w:ascii="Times New Roman" w:hAnsi="Times New Roman" w:cs="Times New Roman"/>
          <w:sz w:val="24"/>
          <w:szCs w:val="24"/>
        </w:rPr>
        <w:t xml:space="preserve"> (or crow, canary, dove)</w:t>
      </w:r>
    </w:p>
    <w:p w:rsidR="00932D9A" w:rsidRPr="00ED207E" w:rsidRDefault="00932D9A" w:rsidP="00932D9A">
      <w:pPr>
        <w:numPr>
          <w:ilvl w:val="0"/>
          <w:numId w:val="1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9A27DE">
        <w:rPr>
          <w:rStyle w:val="Strong"/>
          <w:rFonts w:ascii="Times New Roman" w:hAnsi="Times New Roman" w:cs="Times New Roman"/>
          <w:noProof/>
          <w:sz w:val="24"/>
          <w:szCs w:val="24"/>
        </w:rPr>
        <w:t>fruit</w:t>
      </w:r>
      <w:r>
        <w:rPr>
          <w:rStyle w:val="Strong"/>
          <w:rFonts w:ascii="Times New Roman" w:hAnsi="Times New Roman" w:cs="Times New Roman"/>
          <w:noProof/>
          <w:sz w:val="24"/>
          <w:szCs w:val="24"/>
        </w:rPr>
        <w:t>/</w:t>
      </w:r>
      <w:r w:rsidRPr="009A27DE">
        <w:rPr>
          <w:rStyle w:val="Strong"/>
          <w:rFonts w:ascii="Times New Roman" w:hAnsi="Times New Roman" w:cs="Times New Roman"/>
          <w:noProof/>
          <w:sz w:val="24"/>
          <w:szCs w:val="24"/>
        </w:rPr>
        <w:t>apple</w:t>
      </w:r>
      <w:r w:rsidRPr="00ED207E">
        <w:rPr>
          <w:rFonts w:ascii="Times New Roman" w:hAnsi="Times New Roman" w:cs="Times New Roman"/>
          <w:sz w:val="24"/>
          <w:szCs w:val="24"/>
        </w:rPr>
        <w:t xml:space="preserve"> (or pear, banana, watermelon, peach, etc.)</w:t>
      </w:r>
    </w:p>
    <w:p w:rsidR="00932D9A" w:rsidRPr="00ED207E" w:rsidRDefault="00932D9A" w:rsidP="00932D9A">
      <w:pPr>
        <w:numPr>
          <w:ilvl w:val="0"/>
          <w:numId w:val="1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9A27DE">
        <w:rPr>
          <w:rStyle w:val="Strong"/>
          <w:rFonts w:ascii="Times New Roman" w:hAnsi="Times New Roman" w:cs="Times New Roman"/>
          <w:noProof/>
          <w:sz w:val="24"/>
          <w:szCs w:val="24"/>
        </w:rPr>
        <w:t>season /spring</w:t>
      </w:r>
      <w:r w:rsidRPr="00ED207E">
        <w:rPr>
          <w:rFonts w:ascii="Times New Roman" w:hAnsi="Times New Roman" w:cs="Times New Roman"/>
          <w:sz w:val="24"/>
          <w:szCs w:val="24"/>
        </w:rPr>
        <w:t xml:space="preserve"> (or summer, fall, autumn, winter)</w:t>
      </w:r>
    </w:p>
    <w:p w:rsidR="00932D9A" w:rsidRPr="00ED207E" w:rsidRDefault="00932D9A" w:rsidP="00932D9A">
      <w:pPr>
        <w:pStyle w:val="NormalWeb"/>
        <w:spacing w:line="480" w:lineRule="auto"/>
      </w:pPr>
      <w:r w:rsidRPr="00ED207E">
        <w:rPr>
          <w:rStyle w:val="Strong"/>
        </w:rPr>
        <w:t>Line A: </w:t>
      </w:r>
      <w:r w:rsidRPr="00ED207E">
        <w:t>Name a general topic (see suggestions above for ideas).</w:t>
      </w:r>
      <w:r w:rsidRPr="00ED207E">
        <w:br/>
      </w:r>
      <w:r w:rsidRPr="00ED207E">
        <w:rPr>
          <w:rStyle w:val="Strong"/>
        </w:rPr>
        <w:t>Line B: </w:t>
      </w:r>
      <w:r w:rsidRPr="00ED207E">
        <w:t>Brainstorm 5-6</w:t>
      </w:r>
      <w:r w:rsidRPr="00ED207E">
        <w:rPr>
          <w:rStyle w:val="Strong"/>
        </w:rPr>
        <w:t> vivid, concrete adjectives</w:t>
      </w:r>
      <w:r w:rsidRPr="00ED207E">
        <w:t xml:space="preserve"> to describe the topic on Line E. </w:t>
      </w:r>
      <w:r w:rsidRPr="00ED207E">
        <w:rPr>
          <w:rStyle w:val="Emphasis"/>
        </w:rPr>
        <w:t>Do not</w:t>
      </w:r>
      <w:r w:rsidRPr="00ED207E">
        <w:t xml:space="preserve"> choose words that end in “-</w:t>
      </w:r>
      <w:proofErr w:type="spellStart"/>
      <w:r w:rsidRPr="00ED207E">
        <w:t>ing</w:t>
      </w:r>
      <w:proofErr w:type="spellEnd"/>
      <w:r w:rsidRPr="00ED207E">
        <w:t>.”</w:t>
      </w:r>
      <w:r w:rsidRPr="00ED207E">
        <w:br/>
      </w:r>
      <w:r w:rsidRPr="00ED207E">
        <w:rPr>
          <w:rStyle w:val="Strong"/>
        </w:rPr>
        <w:t>Line C: </w:t>
      </w:r>
      <w:r w:rsidRPr="00ED207E">
        <w:t xml:space="preserve">Brainstorm 5-6 </w:t>
      </w:r>
      <w:r w:rsidRPr="00ED207E">
        <w:rPr>
          <w:rStyle w:val="Strong"/>
        </w:rPr>
        <w:t>descriptive participles</w:t>
      </w:r>
      <w:r w:rsidRPr="00ED207E">
        <w:t xml:space="preserve"> (verbs ending in -</w:t>
      </w:r>
      <w:proofErr w:type="spellStart"/>
      <w:r w:rsidRPr="00ED207E">
        <w:t>ing</w:t>
      </w:r>
      <w:proofErr w:type="spellEnd"/>
      <w:r w:rsidRPr="00ED207E">
        <w:t xml:space="preserve">)  </w:t>
      </w:r>
      <w:r w:rsidRPr="00ED207E">
        <w:br/>
      </w:r>
      <w:r w:rsidRPr="00ED207E">
        <w:rPr>
          <w:rStyle w:val="Strong"/>
        </w:rPr>
        <w:lastRenderedPageBreak/>
        <w:t>Line D: </w:t>
      </w:r>
      <w:r w:rsidRPr="00ED207E">
        <w:t xml:space="preserve">Brainstorm several </w:t>
      </w:r>
      <w:r w:rsidRPr="00ED207E">
        <w:rPr>
          <w:rStyle w:val="Strong"/>
        </w:rPr>
        <w:t>four-word phrases</w:t>
      </w:r>
      <w:r w:rsidRPr="00ED207E">
        <w:t xml:space="preserve"> that capture some feeling about the topic</w:t>
      </w:r>
      <w:r>
        <w:br/>
      </w:r>
      <w:r w:rsidRPr="00ED207E">
        <w:rPr>
          <w:rStyle w:val="Strong"/>
        </w:rPr>
        <w:t>Line E: </w:t>
      </w:r>
      <w:r w:rsidRPr="00ED207E">
        <w:t xml:space="preserve">Rename your topic, being more specific. This will be </w:t>
      </w:r>
      <w:r w:rsidRPr="00ED207E">
        <w:rPr>
          <w:rStyle w:val="Strong"/>
        </w:rPr>
        <w:t>the last line</w:t>
      </w:r>
      <w:r w:rsidRPr="00ED207E">
        <w:t xml:space="preserve"> of your cinquain.</w:t>
      </w:r>
    </w:p>
    <w:p w:rsidR="00932D9A" w:rsidRPr="00ED207E" w:rsidRDefault="00932D9A" w:rsidP="00932D9A">
      <w:pPr>
        <w:numPr>
          <w:ilvl w:val="0"/>
          <w:numId w:val="2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ED207E">
        <w:rPr>
          <w:rStyle w:val="Emphasis"/>
          <w:rFonts w:ascii="Times New Roman" w:hAnsi="Times New Roman" w:cs="Times New Roman"/>
          <w:sz w:val="24"/>
          <w:szCs w:val="24"/>
        </w:rPr>
        <w:t>Do not</w:t>
      </w:r>
      <w:r w:rsidRPr="00ED207E">
        <w:rPr>
          <w:rFonts w:ascii="Times New Roman" w:hAnsi="Times New Roman" w:cs="Times New Roman"/>
          <w:sz w:val="24"/>
          <w:szCs w:val="24"/>
        </w:rPr>
        <w:t xml:space="preserve"> use any “</w:t>
      </w:r>
      <w:hyperlink r:id="rId7" w:tgtFrame="_blank" w:history="1">
        <w:r w:rsidRPr="00ED207E">
          <w:rPr>
            <w:rStyle w:val="Hyperlink"/>
            <w:rFonts w:ascii="Times New Roman" w:hAnsi="Times New Roman" w:cs="Times New Roman"/>
            <w:sz w:val="24"/>
            <w:szCs w:val="24"/>
          </w:rPr>
          <w:t>to be” verbs</w:t>
        </w:r>
      </w:hyperlink>
      <w:r w:rsidRPr="00ED207E">
        <w:rPr>
          <w:rFonts w:ascii="Times New Roman" w:hAnsi="Times New Roman" w:cs="Times New Roman"/>
          <w:sz w:val="24"/>
          <w:szCs w:val="24"/>
        </w:rPr>
        <w:t xml:space="preserve"> or vague words.</w:t>
      </w:r>
    </w:p>
    <w:p w:rsidR="00932D9A" w:rsidRPr="00ED207E" w:rsidRDefault="00932D9A" w:rsidP="00932D9A">
      <w:pPr>
        <w:numPr>
          <w:ilvl w:val="0"/>
          <w:numId w:val="2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ED207E">
        <w:rPr>
          <w:rStyle w:val="Emphasis"/>
          <w:rFonts w:ascii="Times New Roman" w:hAnsi="Times New Roman" w:cs="Times New Roman"/>
          <w:sz w:val="24"/>
          <w:szCs w:val="24"/>
        </w:rPr>
        <w:t>Do not</w:t>
      </w:r>
      <w:r w:rsidRPr="00ED207E">
        <w:rPr>
          <w:rFonts w:ascii="Times New Roman" w:hAnsi="Times New Roman" w:cs="Times New Roman"/>
          <w:sz w:val="24"/>
          <w:szCs w:val="24"/>
        </w:rPr>
        <w:t xml:space="preserve"> repeat any words used elsewhere in the cinquain.</w:t>
      </w:r>
    </w:p>
    <w:p w:rsidR="00932D9A" w:rsidRPr="00ED207E" w:rsidRDefault="00932D9A" w:rsidP="00932D9A">
      <w:pPr>
        <w:numPr>
          <w:ilvl w:val="0"/>
          <w:numId w:val="2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ED207E">
        <w:rPr>
          <w:rFonts w:ascii="Times New Roman" w:hAnsi="Times New Roman" w:cs="Times New Roman"/>
          <w:sz w:val="24"/>
          <w:szCs w:val="24"/>
        </w:rPr>
        <w:t>If you can’t think of something, using a combination of adjective + noun + verb + adverb will often help you come up with the most</w:t>
      </w:r>
      <w:r w:rsidRPr="00ED207E">
        <w:rPr>
          <w:rStyle w:val="Strong"/>
          <w:rFonts w:ascii="Times New Roman" w:hAnsi="Times New Roman" w:cs="Times New Roman"/>
          <w:sz w:val="24"/>
          <w:szCs w:val="24"/>
        </w:rPr>
        <w:t xml:space="preserve"> concrete phrase </w:t>
      </w:r>
      <w:r w:rsidRPr="00ED207E">
        <w:rPr>
          <w:rFonts w:ascii="Times New Roman" w:hAnsi="Times New Roman" w:cs="Times New Roman"/>
          <w:sz w:val="24"/>
          <w:szCs w:val="24"/>
        </w:rPr>
        <w:t>possible</w:t>
      </w:r>
      <w:r w:rsidRPr="00ED207E">
        <w:rPr>
          <w:rStyle w:val="Strong"/>
          <w:rFonts w:ascii="Times New Roman" w:hAnsi="Times New Roman" w:cs="Times New Roman"/>
          <w:sz w:val="24"/>
          <w:szCs w:val="24"/>
        </w:rPr>
        <w:t>.</w:t>
      </w:r>
    </w:p>
    <w:p w:rsidR="00932D9A" w:rsidRPr="00ED207E" w:rsidRDefault="00932D9A" w:rsidP="00932D9A">
      <w:pPr>
        <w:pStyle w:val="Heading3"/>
        <w:rPr>
          <w:rFonts w:ascii="Times New Roman" w:hAnsi="Times New Roman" w:cs="Times New Roman"/>
          <w:b/>
          <w:color w:val="auto"/>
          <w:u w:val="single"/>
        </w:rPr>
      </w:pPr>
      <w:r w:rsidRPr="00ED207E">
        <w:rPr>
          <w:rFonts w:ascii="Times New Roman" w:hAnsi="Times New Roman" w:cs="Times New Roman"/>
          <w:b/>
          <w:color w:val="auto"/>
          <w:u w:val="single"/>
        </w:rPr>
        <w:t>Write Your Cinquain </w:t>
      </w:r>
    </w:p>
    <w:p w:rsidR="00932D9A" w:rsidRPr="00ED207E" w:rsidRDefault="00932D9A" w:rsidP="00932D9A">
      <w:pPr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ED207E">
        <w:rPr>
          <w:rFonts w:ascii="Times New Roman" w:hAnsi="Times New Roman" w:cs="Times New Roman"/>
          <w:sz w:val="24"/>
          <w:szCs w:val="24"/>
        </w:rPr>
        <w:t xml:space="preserve">Pick out your </w:t>
      </w:r>
      <w:r w:rsidRPr="00ED207E">
        <w:rPr>
          <w:rStyle w:val="Strong"/>
          <w:rFonts w:ascii="Times New Roman" w:hAnsi="Times New Roman" w:cs="Times New Roman"/>
          <w:sz w:val="24"/>
          <w:szCs w:val="24"/>
        </w:rPr>
        <w:t>most descriptive words</w:t>
      </w:r>
      <w:r w:rsidRPr="00ED207E">
        <w:rPr>
          <w:rFonts w:ascii="Times New Roman" w:hAnsi="Times New Roman" w:cs="Times New Roman"/>
          <w:sz w:val="24"/>
          <w:szCs w:val="24"/>
        </w:rPr>
        <w:t xml:space="preserve"> from your brainstorming and put your cinquain together.</w:t>
      </w:r>
    </w:p>
    <w:p w:rsidR="00932D9A" w:rsidRPr="00ED207E" w:rsidRDefault="00932D9A" w:rsidP="00932D9A">
      <w:pPr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ED207E">
        <w:rPr>
          <w:rFonts w:ascii="Times New Roman" w:hAnsi="Times New Roman" w:cs="Times New Roman"/>
          <w:sz w:val="24"/>
          <w:szCs w:val="24"/>
        </w:rPr>
        <w:t xml:space="preserve">Your cinquain should have </w:t>
      </w:r>
      <w:r w:rsidRPr="00ED207E">
        <w:rPr>
          <w:rStyle w:val="Strong"/>
          <w:rFonts w:ascii="Times New Roman" w:hAnsi="Times New Roman" w:cs="Times New Roman"/>
          <w:sz w:val="24"/>
          <w:szCs w:val="24"/>
        </w:rPr>
        <w:t>5 lines</w:t>
      </w:r>
      <w:r w:rsidRPr="00ED207E">
        <w:rPr>
          <w:rFonts w:ascii="Times New Roman" w:hAnsi="Times New Roman" w:cs="Times New Roman"/>
          <w:sz w:val="24"/>
          <w:szCs w:val="24"/>
        </w:rPr>
        <w:t xml:space="preserve"> and the finished poem should only have </w:t>
      </w:r>
      <w:r w:rsidRPr="00ED207E">
        <w:rPr>
          <w:rStyle w:val="Strong"/>
          <w:rFonts w:ascii="Times New Roman" w:hAnsi="Times New Roman" w:cs="Times New Roman"/>
          <w:sz w:val="24"/>
          <w:szCs w:val="24"/>
        </w:rPr>
        <w:t>11 words</w:t>
      </w:r>
      <w:r w:rsidRPr="00ED207E">
        <w:rPr>
          <w:rFonts w:ascii="Times New Roman" w:hAnsi="Times New Roman" w:cs="Times New Roman"/>
          <w:sz w:val="24"/>
          <w:szCs w:val="24"/>
        </w:rPr>
        <w:t>.</w:t>
      </w:r>
    </w:p>
    <w:p w:rsidR="00932D9A" w:rsidRPr="00ED207E" w:rsidRDefault="00932D9A" w:rsidP="00932D9A">
      <w:pPr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ED207E">
        <w:rPr>
          <w:rFonts w:ascii="Times New Roman" w:hAnsi="Times New Roman" w:cs="Times New Roman"/>
          <w:sz w:val="24"/>
          <w:szCs w:val="24"/>
        </w:rPr>
        <w:t>When you are satisfied, recopy the poem onto clean notebook paper.</w:t>
      </w:r>
    </w:p>
    <w:p w:rsidR="00932D9A" w:rsidRPr="00ED207E" w:rsidRDefault="00932D9A" w:rsidP="00932D9A">
      <w:pPr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9A27DE">
        <w:rPr>
          <w:rFonts w:ascii="Times New Roman" w:hAnsi="Times New Roman" w:cs="Times New Roman"/>
          <w:noProof/>
          <w:sz w:val="24"/>
          <w:szCs w:val="24"/>
        </w:rPr>
        <w:t>Cent</w:t>
      </w:r>
      <w:r>
        <w:rPr>
          <w:rFonts w:ascii="Times New Roman" w:hAnsi="Times New Roman" w:cs="Times New Roman"/>
          <w:noProof/>
          <w:sz w:val="24"/>
          <w:szCs w:val="24"/>
        </w:rPr>
        <w:t>re</w:t>
      </w:r>
      <w:r w:rsidRPr="00ED207E">
        <w:rPr>
          <w:rFonts w:ascii="Times New Roman" w:hAnsi="Times New Roman" w:cs="Times New Roman"/>
          <w:sz w:val="24"/>
          <w:szCs w:val="24"/>
        </w:rPr>
        <w:t xml:space="preserve"> your cinquain on the paper.</w:t>
      </w:r>
    </w:p>
    <w:p w:rsidR="00932D9A" w:rsidRPr="00ED207E" w:rsidRDefault="00932D9A" w:rsidP="00932D9A">
      <w:pPr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ED207E">
        <w:rPr>
          <w:rFonts w:ascii="Times New Roman" w:hAnsi="Times New Roman" w:cs="Times New Roman"/>
          <w:sz w:val="24"/>
          <w:szCs w:val="24"/>
        </w:rPr>
        <w:t>Begin each line with a capital letter, and remember your commas. Do not use ending punctuation.</w:t>
      </w:r>
    </w:p>
    <w:p w:rsidR="00932D9A" w:rsidRPr="00ED207E" w:rsidRDefault="00932D9A" w:rsidP="00932D9A">
      <w:pPr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ED207E">
        <w:rPr>
          <w:rFonts w:ascii="Times New Roman" w:hAnsi="Times New Roman" w:cs="Times New Roman"/>
          <w:sz w:val="24"/>
          <w:szCs w:val="24"/>
        </w:rPr>
        <w:t xml:space="preserve">When finished, </w:t>
      </w:r>
      <w:r w:rsidRPr="00ED207E">
        <w:rPr>
          <w:rStyle w:val="Strong"/>
          <w:rFonts w:ascii="Times New Roman" w:hAnsi="Times New Roman" w:cs="Times New Roman"/>
          <w:sz w:val="24"/>
          <w:szCs w:val="24"/>
        </w:rPr>
        <w:t>double-check for concreteness!</w:t>
      </w:r>
    </w:p>
    <w:p w:rsidR="00A77E07" w:rsidRDefault="00A77E07"/>
    <w:sectPr w:rsidR="00A77E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F4004"/>
    <w:multiLevelType w:val="multilevel"/>
    <w:tmpl w:val="4AD8D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3522DC"/>
    <w:multiLevelType w:val="multilevel"/>
    <w:tmpl w:val="08C26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EBC7DF5"/>
    <w:multiLevelType w:val="multilevel"/>
    <w:tmpl w:val="05560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MLc0sjC1MDAzM7BU0lEKTi0uzszPAykwrAUAzKy8DiwAAAA="/>
  </w:docVars>
  <w:rsids>
    <w:rsidRoot w:val="00932D9A"/>
    <w:rsid w:val="004947A4"/>
    <w:rsid w:val="00932D9A"/>
    <w:rsid w:val="00A77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CDCACF-5AED-49D2-8CE4-31BB8D3C9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D9A"/>
    <w:pPr>
      <w:spacing w:line="480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2D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32D9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932D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932D9A"/>
    <w:rPr>
      <w:b/>
      <w:bCs/>
    </w:rPr>
  </w:style>
  <w:style w:type="character" w:styleId="Emphasis">
    <w:name w:val="Emphasis"/>
    <w:basedOn w:val="DefaultParagraphFont"/>
    <w:uiPriority w:val="20"/>
    <w:qFormat/>
    <w:rsid w:val="00932D9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32D9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nc.edu/~dcderosa/Draftworkshops/tobeverb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riteshop.com/5-features-childrens-poetry/" TargetMode="External"/><Relationship Id="rId5" Type="http://schemas.openxmlformats.org/officeDocument/2006/relationships/hyperlink" Target="https://writeshop.com/how-to-write-christmas-shape-poem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march</dc:creator>
  <cp:keywords/>
  <dc:description/>
  <cp:lastModifiedBy>Administrator</cp:lastModifiedBy>
  <cp:revision>2</cp:revision>
  <dcterms:created xsi:type="dcterms:W3CDTF">2023-05-30T16:40:00Z</dcterms:created>
  <dcterms:modified xsi:type="dcterms:W3CDTF">2023-05-30T16:40:00Z</dcterms:modified>
</cp:coreProperties>
</file>